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Z Ener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8"/>
        <w:gridCol w:w="559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Bennett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is Jone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z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C8049A4" w:rsidR="00661C78" w:rsidRDefault="000A6045">
      <w:r>
        <w:rPr>
          <w:noProof/>
        </w:rPr>
        <w:drawing>
          <wp:inline distT="0" distB="0" distL="0" distR="0" wp14:anchorId="4C879981" wp14:editId="6B0B531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A604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6:00Z</dcterms:modified>
</cp:coreProperties>
</file>